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Australia</w:t>
      </w:r>
      <w:r>
        <w:t xml:space="preserve"> </w:t>
      </w:r>
      <w:r>
        <w:t xml:space="preserve">Brisbane</w:t>
      </w:r>
    </w:p>
    <w:bookmarkStart w:id="25" w:name="Xc770cba4d212c72433b9462ce3ee6a83423a1f9"/>
    <w:p>
      <w:pPr>
        <w:pStyle w:val="Heading1"/>
      </w:pPr>
      <w:r>
        <w:t xml:space="preserve">Cover Letter for a Musician Position in Australia Brisbane</w:t>
      </w:r>
    </w:p>
    <w:p>
      <w:pPr>
        <w:pStyle w:val="FirstParagraph"/>
      </w:pPr>
      <w:r>
        <w:t xml:space="preserve">Dear [Hiring Manager's Name],</w:t>
      </w:r>
    </w:p>
    <w:p>
      <w:pPr>
        <w:pStyle w:val="BodyText"/>
      </w:pPr>
      <w:r>
        <w:t xml:space="preserve">I am writing to express my enthusiasm for the opportunity to contribute my musical talents as a musician in the vibrant and culturally rich city of Australia Brisbane. As an experienced artist with a deep passion for music, I have always aspired to connect with communities that celebrate creativity and innovation. Brisbane’s thriving music scene, known for its eclectic mix of genres and supportive artistic environment, has inspired me to pursue this role. This cover letter outlines my qualifications, experiences, and why I am excited to bring my skills as a musician to your organization in Australia Brisbane.</w:t>
      </w:r>
    </w:p>
    <w:bookmarkStart w:id="20" w:name="about-me-a-musicians-journey"/>
    <w:p>
      <w:pPr>
        <w:pStyle w:val="Heading2"/>
      </w:pPr>
      <w:r>
        <w:t xml:space="preserve">About Me: A Musician’s Journey</w:t>
      </w:r>
    </w:p>
    <w:p>
      <w:pPr>
        <w:pStyle w:val="FirstParagraph"/>
      </w:pPr>
      <w:r>
        <w:t xml:space="preserve">As a professional musician with over [X years] of experience, I have dedicated myself to mastering my craft while exploring diverse musical styles. My journey as a musician has taken me through various genres, from acoustic folk to electronic pop, allowing me to develop a versatile skill set that includes composition, performance, and collaboration. I believe that music is a universal language capable of bridging gaps and fostering connections—values I strive to embody in every project I undertake.</w:t>
      </w:r>
    </w:p>
    <w:p>
      <w:pPr>
        <w:pStyle w:val="BodyText"/>
      </w:pPr>
      <w:r>
        <w:t xml:space="preserve">My work as a musician has been deeply influenced by the dynamic cultural landscape of Australia Brisbane. The city’s unique blend of natural beauty, urban energy, and artistic creativity has shaped my approach to music. Whether performing at local festivals like the Brisbane Powerhouse or collaborating with independent artists in community spaces, I have witnessed firsthand how music can transform environments and bring people together. This experience has solidified my commitment to contributing to Brisbane’s musical legacy.</w:t>
      </w:r>
    </w:p>
    <w:bookmarkEnd w:id="20"/>
    <w:bookmarkStart w:id="21" w:name="why-australia-brisbane"/>
    <w:p>
      <w:pPr>
        <w:pStyle w:val="Heading2"/>
      </w:pPr>
      <w:r>
        <w:t xml:space="preserve">Why Australia Brisbane?</w:t>
      </w:r>
    </w:p>
    <w:p>
      <w:pPr>
        <w:pStyle w:val="FirstParagraph"/>
      </w:pPr>
      <w:r>
        <w:t xml:space="preserve">Australia Brisbane is more than just a location for me—it is a place where my artistic vision aligns with the city’s values. The cultural vibrancy of Brisbane, from its iconic music venues like The Triffid and The Lord Nelson to its annual events such as the Queensland Music Festival, creates an ideal environment for a musician to thrive. I have always admired how Brisbane’s music scene celebrates both emerging talent and established artists, fostering a sense of community that is essential for growth.</w:t>
      </w:r>
    </w:p>
    <w:p>
      <w:pPr>
        <w:pStyle w:val="BodyText"/>
      </w:pPr>
      <w:r>
        <w:t xml:space="preserve">Additionally, Brisbane’s proximity to natural landmarks like the River City and Mount Gravatt offers inspiration that fuels my creative process. The city’s commitment to sustainability and innovation resonates with my personal philosophy as a musician. I am eager to collaborate with local organizations, schools, or community groups to promote music education and accessibility, ensuring that art remains an integral part of daily life in Brisbane.</w:t>
      </w:r>
    </w:p>
    <w:bookmarkEnd w:id="21"/>
    <w:bookmarkStart w:id="22" w:name="my-qualifications-and-experience"/>
    <w:p>
      <w:pPr>
        <w:pStyle w:val="Heading2"/>
      </w:pPr>
      <w:r>
        <w:t xml:space="preserve">My Qualifications and Experience</w:t>
      </w:r>
    </w:p>
    <w:p>
      <w:pPr>
        <w:pStyle w:val="FirstParagraph"/>
      </w:pPr>
      <w:r>
        <w:t xml:space="preserve">As a musician, I have honed my skills through formal training and hands-on experience. I hold a [Degree, e.g., Bachelor of Music] from [University Name], where I focused on [specific area, e.g., performance or composition]. My academic background has equipped me with technical expertise, while my live performances have taught me the importance of adaptability and audience engagement.</w:t>
      </w:r>
    </w:p>
    <w:p>
      <w:pPr>
        <w:pStyle w:val="BodyText"/>
      </w:pPr>
      <w:r>
        <w:t xml:space="preserve">Over the years, I have performed in a variety of settings, including intimate acoustic sessions at Brisbane cafes, high-energy concerts at local venues, and collaborative projects with other artists. These experiences have allowed me to develop strong interpersonal skills, as well as the ability to work within diverse creative teams. For example, I recently collaborated with [Name of Local Artist/Group] on a project that combined traditional Indigenous rhythms with modern electronic beats—a venture that highlighted my ability to innovate while respecting cultural traditions.</w:t>
      </w:r>
    </w:p>
    <w:p>
      <w:pPr>
        <w:pStyle w:val="BodyText"/>
      </w:pPr>
      <w:r>
        <w:t xml:space="preserve">In addition to performing, I have experience in music production and teaching. I have worked as a [Job Title, e.g., music instructor or session musician], where I helped students of all ages develop their skills and confidence. This role reinforced my belief in the power of music to inspire change and build connections.</w:t>
      </w:r>
    </w:p>
    <w:bookmarkEnd w:id="22"/>
    <w:bookmarkStart w:id="23" w:name="why-you-should-consider-me"/>
    <w:p>
      <w:pPr>
        <w:pStyle w:val="Heading2"/>
      </w:pPr>
      <w:r>
        <w:t xml:space="preserve">Why You Should Consider Me</w:t>
      </w:r>
    </w:p>
    <w:p>
      <w:pPr>
        <w:pStyle w:val="FirstParagraph"/>
      </w:pPr>
      <w:r>
        <w:t xml:space="preserve">What sets me apart as a musician is my ability to blend technical proficiency with a deep emotional connection to my art. I approach each performance with authenticity, ensuring that the music resonates with both the audience and myself. My adaptability allows me to thrive in various settings, whether it’s a solo act or part of a larger ensemble.</w:t>
      </w:r>
    </w:p>
    <w:p>
      <w:pPr>
        <w:pStyle w:val="BodyText"/>
      </w:pPr>
      <w:r>
        <w:t xml:space="preserve">I am also committed to staying current with industry trends and technologies. I regularly attend workshops and network with fellow musicians in Australia Brisbane to stay informed about new tools and techniques. This dedication ensures that I can contribute fresh ideas and perspectives to your team.</w:t>
      </w:r>
    </w:p>
    <w:p>
      <w:pPr>
        <w:pStyle w:val="BodyText"/>
      </w:pPr>
      <w:r>
        <w:t xml:space="preserve">Furthermore, my strong work ethic and passion for music align perfectly with the values of an organization that prioritizes creativity, community, and excellence. I am eager to bring my unique perspective as a musician to Brisbane’s dynamic scene and support the growth of local talent.</w:t>
      </w:r>
    </w:p>
    <w:bookmarkEnd w:id="23"/>
    <w:bookmarkStart w:id="24" w:name="conclusion"/>
    <w:p>
      <w:pPr>
        <w:pStyle w:val="Heading2"/>
      </w:pPr>
      <w:r>
        <w:t xml:space="preserve">Conclusion</w:t>
      </w:r>
    </w:p>
    <w:p>
      <w:pPr>
        <w:pStyle w:val="FirstParagraph"/>
      </w:pPr>
      <w:r>
        <w:t xml:space="preserve">In conclusion, I am excited about the opportunity to contribute as a musician in Australia Brisbane. My background, skills, and passion for music make me a strong candidate for this role. I am confident that my experiences and dedication will allow me to make a meaningful impact on your organization and the broader Brisbane community.</w:t>
      </w:r>
    </w:p>
    <w:p>
      <w:pPr>
        <w:pStyle w:val="BodyText"/>
      </w:pPr>
      <w:r>
        <w:t xml:space="preserve">Thank you for considering my application. I would welcome the chance to discuss how my talents as a musician can align with your goals. Please feel free to contact me at [Your Phone Number] or [Your Email Address] at your earliest convenience. I look forward to the possibility of contributing to the vibrant musical culture of Australia Brisban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Australia Brisbane</dc:title>
  <dc:creator/>
  <dc:language>en</dc:language>
  <cp:keywords/>
  <dcterms:created xsi:type="dcterms:W3CDTF">2026-07-21T10:47:15Z</dcterms:created>
  <dcterms:modified xsi:type="dcterms:W3CDTF">2026-07-21T10:47:15Z</dcterms:modified>
</cp:coreProperties>
</file>

<file path=docProps/custom.xml><?xml version="1.0" encoding="utf-8"?>
<Properties xmlns="http://schemas.openxmlformats.org/officeDocument/2006/custom-properties" xmlns:vt="http://schemas.openxmlformats.org/officeDocument/2006/docPropsVTypes"/>
</file>